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F300FB" w:rsidR="0000007A" w:rsidRPr="00DE7D30" w:rsidRDefault="0027517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36AB7">
                <w:rPr>
                  <w:rStyle w:val="Hyperlink"/>
                  <w:rFonts w:ascii="Arial" w:hAnsi="Arial" w:cs="Arial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74BA45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75179">
              <w:rPr>
                <w:rFonts w:ascii="Arial" w:hAnsi="Arial" w:cs="Arial"/>
                <w:b/>
                <w:bCs/>
                <w:szCs w:val="28"/>
                <w:lang w:val="en-GB"/>
              </w:rPr>
              <w:t>172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C2A028D" w:rsidR="0000007A" w:rsidRPr="00DE7D30" w:rsidRDefault="0027517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75179">
              <w:rPr>
                <w:rFonts w:ascii="Arial" w:hAnsi="Arial" w:cs="Arial"/>
                <w:b/>
                <w:szCs w:val="28"/>
                <w:lang w:val="en-GB"/>
              </w:rPr>
              <w:t xml:space="preserve">Therapeutic effect of polar lipids and secondary metabolites of marine hydro-bionts in </w:t>
            </w:r>
            <w:proofErr w:type="spellStart"/>
            <w:r w:rsidRPr="00275179">
              <w:rPr>
                <w:rFonts w:ascii="Arial" w:hAnsi="Arial" w:cs="Arial"/>
                <w:b/>
                <w:szCs w:val="28"/>
                <w:lang w:val="en-GB"/>
              </w:rPr>
              <w:t>modeling</w:t>
            </w:r>
            <w:proofErr w:type="spellEnd"/>
            <w:r w:rsidRPr="00275179">
              <w:rPr>
                <w:rFonts w:ascii="Arial" w:hAnsi="Arial" w:cs="Arial"/>
                <w:b/>
                <w:szCs w:val="28"/>
                <w:lang w:val="en-GB"/>
              </w:rPr>
              <w:t xml:space="preserve"> diabet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BF9D7DB" w:rsidR="00CF0BBB" w:rsidRPr="00DE7D30" w:rsidRDefault="0027517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2.6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F24EF28" w14:textId="01B998BA" w:rsidR="00275179" w:rsidRDefault="0027517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7517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Biomedical Science and Engineering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275179">
                    <w:rPr>
                      <w:rFonts w:ascii="Times New Roman" w:eastAsia="Calibri" w:hAnsi="Times New Roman" w:cs="Times New Roman"/>
                      <w:b/>
                      <w:bCs/>
                      <w:color w:val="000000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r w:rsidRPr="00275179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2013, 6, 543-550</w:t>
                  </w:r>
                </w:p>
                <w:p w14:paraId="796A2B2B" w14:textId="77777777" w:rsidR="00275179" w:rsidRDefault="0027517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0DDD6F76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75179" w:rsidRPr="00275179">
                    <w:rPr>
                      <w:rFonts w:ascii="Times New Roman" w:eastAsia="Calibri" w:hAnsi="Times New Roman" w:cs="Times New Roman"/>
                      <w:color w:val="000000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hyperlink r:id="rId8" w:history="1">
                    <w:r w:rsidR="00275179" w:rsidRPr="005A2DC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236/jbise.2013.65069</w:t>
                    </w:r>
                  </w:hyperlink>
                </w:p>
                <w:p w14:paraId="7F7C3A44" w14:textId="77777777" w:rsidR="00275179" w:rsidRPr="007B54A4" w:rsidRDefault="0027517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F35976" w14:textId="77777777" w:rsidR="004566B3" w:rsidRPr="0000007A" w:rsidRDefault="004566B3" w:rsidP="0099583E">
      <w:r>
        <w:separator/>
      </w:r>
    </w:p>
  </w:endnote>
  <w:endnote w:type="continuationSeparator" w:id="0">
    <w:p w14:paraId="43AAE99D" w14:textId="77777777" w:rsidR="004566B3" w:rsidRPr="0000007A" w:rsidRDefault="004566B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414CC7" w14:textId="77777777" w:rsidR="004566B3" w:rsidRPr="0000007A" w:rsidRDefault="004566B3" w:rsidP="0099583E">
      <w:r>
        <w:separator/>
      </w:r>
    </w:p>
  </w:footnote>
  <w:footnote w:type="continuationSeparator" w:id="0">
    <w:p w14:paraId="64397787" w14:textId="77777777" w:rsidR="004566B3" w:rsidRPr="0000007A" w:rsidRDefault="004566B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179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66B3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0486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1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236/jbise.2013.6506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05:47:00Z</dcterms:modified>
</cp:coreProperties>
</file>